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463E" w:rsidRPr="00F73B61" w:rsidRDefault="0030463E" w:rsidP="00072BD7">
      <w:pPr>
        <w:jc w:val="center"/>
        <w:rPr>
          <w:b/>
          <w:sz w:val="28"/>
          <w:szCs w:val="28"/>
        </w:rPr>
      </w:pPr>
      <w:bookmarkStart w:id="0" w:name="_GoBack"/>
      <w:bookmarkEnd w:id="0"/>
      <w:r w:rsidRPr="00F73B61">
        <w:rPr>
          <w:b/>
          <w:sz w:val="28"/>
          <w:szCs w:val="28"/>
        </w:rPr>
        <w:t xml:space="preserve">Job Demands </w:t>
      </w:r>
      <w:r w:rsidR="00F73B61" w:rsidRPr="00F73B61">
        <w:rPr>
          <w:b/>
          <w:sz w:val="28"/>
          <w:szCs w:val="28"/>
        </w:rPr>
        <w:t>/</w:t>
      </w:r>
      <w:r w:rsidRPr="00F73B61">
        <w:rPr>
          <w:b/>
          <w:sz w:val="28"/>
          <w:szCs w:val="28"/>
        </w:rPr>
        <w:t xml:space="preserve"> Current Abilities form</w:t>
      </w:r>
    </w:p>
    <w:p w:rsidR="00072BD7" w:rsidRPr="0077444F" w:rsidRDefault="00072BD7" w:rsidP="00072BD7">
      <w:pPr>
        <w:jc w:val="center"/>
        <w:rPr>
          <w:b/>
        </w:rPr>
      </w:pPr>
      <w:r w:rsidRPr="00F73B61">
        <w:rPr>
          <w:b/>
          <w:sz w:val="28"/>
          <w:szCs w:val="28"/>
        </w:rPr>
        <w:t>Guidelines for completing the form</w:t>
      </w:r>
    </w:p>
    <w:p w:rsidR="0030463E" w:rsidRPr="007F7792" w:rsidRDefault="0030463E" w:rsidP="0030463E">
      <w:pPr>
        <w:rPr>
          <w:b/>
        </w:rPr>
      </w:pPr>
    </w:p>
    <w:p w:rsidR="007F7792" w:rsidRPr="00F73B61" w:rsidRDefault="0030463E" w:rsidP="0030463E">
      <w:pPr>
        <w:rPr>
          <w:sz w:val="24"/>
          <w:szCs w:val="24"/>
          <w:u w:val="single"/>
        </w:rPr>
      </w:pPr>
      <w:r w:rsidRPr="00F73B61">
        <w:rPr>
          <w:b/>
          <w:sz w:val="24"/>
          <w:szCs w:val="24"/>
          <w:u w:val="single"/>
        </w:rPr>
        <w:t>Overview</w:t>
      </w:r>
      <w:r w:rsidRPr="00F73B61">
        <w:rPr>
          <w:sz w:val="24"/>
          <w:szCs w:val="24"/>
          <w:u w:val="single"/>
        </w:rPr>
        <w:t xml:space="preserve">:  </w:t>
      </w:r>
    </w:p>
    <w:p w:rsidR="007F7792" w:rsidRDefault="00AA62D7" w:rsidP="007F7792">
      <w:pPr>
        <w:spacing w:before="20" w:after="20" w:line="276" w:lineRule="auto"/>
        <w:ind w:left="72" w:right="72"/>
        <w:rPr>
          <w:rFonts w:eastAsiaTheme="minorEastAsia" w:cs="Arial"/>
          <w:lang w:val="en-US" w:eastAsia="ja-JP"/>
        </w:rPr>
      </w:pPr>
      <w:r>
        <w:rPr>
          <w:rFonts w:eastAsiaTheme="minorEastAsia" w:cs="Arial"/>
          <w:lang w:val="en-US" w:eastAsia="ja-JP"/>
        </w:rPr>
        <w:t xml:space="preserve">The Job demands form may </w:t>
      </w:r>
      <w:r w:rsidR="007F7792" w:rsidRPr="007F7792">
        <w:rPr>
          <w:rFonts w:eastAsiaTheme="minorEastAsia" w:cs="Arial"/>
          <w:lang w:val="en-US" w:eastAsia="ja-JP"/>
        </w:rPr>
        <w:t>be used by the Occupational Health</w:t>
      </w:r>
      <w:r>
        <w:rPr>
          <w:rFonts w:eastAsiaTheme="minorEastAsia" w:cs="Arial"/>
          <w:lang w:val="en-US" w:eastAsia="ja-JP"/>
        </w:rPr>
        <w:t xml:space="preserve"> service to assist with providing re</w:t>
      </w:r>
      <w:r w:rsidR="007F7792" w:rsidRPr="007F7792">
        <w:rPr>
          <w:rFonts w:eastAsiaTheme="minorEastAsia" w:cs="Arial"/>
          <w:lang w:val="en-US" w:eastAsia="ja-JP"/>
        </w:rPr>
        <w:t xml:space="preserve">commendations on fitness for work. The manager is requested to complete sections 2 and 3. The employee will be given an opportunity to review the completed document and </w:t>
      </w:r>
      <w:r w:rsidR="00F566DB">
        <w:rPr>
          <w:rFonts w:eastAsiaTheme="minorEastAsia" w:cs="Arial"/>
          <w:lang w:val="en-US" w:eastAsia="ja-JP"/>
        </w:rPr>
        <w:t>provide input</w:t>
      </w:r>
      <w:r w:rsidR="007F7792" w:rsidRPr="007F7792">
        <w:rPr>
          <w:rFonts w:eastAsiaTheme="minorEastAsia" w:cs="Arial"/>
          <w:lang w:val="en-US" w:eastAsia="ja-JP"/>
        </w:rPr>
        <w:t xml:space="preserve">. </w:t>
      </w:r>
      <w:r w:rsidR="00F566DB">
        <w:rPr>
          <w:rFonts w:eastAsiaTheme="minorEastAsia" w:cs="Arial"/>
          <w:lang w:val="en-US" w:eastAsia="ja-JP"/>
        </w:rPr>
        <w:t xml:space="preserve"> </w:t>
      </w:r>
      <w:r w:rsidR="007F7792" w:rsidRPr="007F7792">
        <w:rPr>
          <w:rFonts w:eastAsiaTheme="minorEastAsia" w:cs="Arial"/>
          <w:lang w:val="en-US" w:eastAsia="ja-JP"/>
        </w:rPr>
        <w:t xml:space="preserve">A copy of the final form with the medical recommendations will be provided to both, in order for a return to work plan to be developed, using the individualized return to work plan. </w:t>
      </w:r>
      <w:r w:rsidR="003B43A0">
        <w:rPr>
          <w:rFonts w:eastAsiaTheme="minorEastAsia" w:cs="Arial"/>
          <w:lang w:val="en-US" w:eastAsia="ja-JP"/>
        </w:rPr>
        <w:t xml:space="preserve"> </w:t>
      </w:r>
    </w:p>
    <w:p w:rsidR="007F7792" w:rsidRPr="007F7792" w:rsidRDefault="007F7792" w:rsidP="007F7792">
      <w:pPr>
        <w:spacing w:before="20" w:after="20" w:line="276" w:lineRule="auto"/>
        <w:ind w:left="72" w:right="72"/>
        <w:rPr>
          <w:rFonts w:eastAsiaTheme="minorEastAsia" w:cs="Arial"/>
          <w:lang w:val="en-US" w:eastAsia="ja-JP"/>
        </w:rPr>
      </w:pPr>
    </w:p>
    <w:p w:rsidR="0030463E" w:rsidRPr="007F7792" w:rsidRDefault="007F7792" w:rsidP="0030463E">
      <w:r w:rsidRPr="007F7792">
        <w:t>The</w:t>
      </w:r>
      <w:r w:rsidR="0030463E" w:rsidRPr="007F7792">
        <w:t xml:space="preserve"> purpose of this form is:</w:t>
      </w:r>
    </w:p>
    <w:p w:rsidR="0030463E" w:rsidRPr="007F7792" w:rsidRDefault="0030463E" w:rsidP="0030463E">
      <w:pPr>
        <w:pStyle w:val="ListParagraph"/>
        <w:numPr>
          <w:ilvl w:val="0"/>
          <w:numId w:val="2"/>
        </w:numPr>
      </w:pPr>
      <w:r w:rsidRPr="007F7792">
        <w:t xml:space="preserve">To identify the job demands of the person’s work, across the domains of physical, cognitive/communication, psychological, environmental and others.  </w:t>
      </w:r>
    </w:p>
    <w:p w:rsidR="0030463E" w:rsidRPr="007F7792" w:rsidRDefault="00B438F5" w:rsidP="0030463E">
      <w:pPr>
        <w:pStyle w:val="ListParagraph"/>
        <w:rPr>
          <w:b/>
        </w:rPr>
      </w:pPr>
      <w:r w:rsidRPr="007F7792">
        <w:rPr>
          <w:b/>
        </w:rPr>
        <w:t xml:space="preserve">Columns </w:t>
      </w:r>
      <w:r w:rsidR="00F73B61">
        <w:rPr>
          <w:b/>
        </w:rPr>
        <w:t>2</w:t>
      </w:r>
      <w:r w:rsidRPr="007F7792">
        <w:rPr>
          <w:b/>
        </w:rPr>
        <w:t xml:space="preserve"> and </w:t>
      </w:r>
      <w:r w:rsidR="00F73B61">
        <w:rPr>
          <w:b/>
        </w:rPr>
        <w:t>3</w:t>
      </w:r>
      <w:r w:rsidRPr="007F7792">
        <w:rPr>
          <w:b/>
        </w:rPr>
        <w:t xml:space="preserve"> are to be</w:t>
      </w:r>
      <w:r w:rsidR="0030463E" w:rsidRPr="007F7792">
        <w:rPr>
          <w:b/>
        </w:rPr>
        <w:t xml:space="preserve"> completed by the </w:t>
      </w:r>
      <w:r w:rsidR="007F7792" w:rsidRPr="007F7792">
        <w:rPr>
          <w:b/>
        </w:rPr>
        <w:t>Line Manager with input from the Employee</w:t>
      </w:r>
      <w:r w:rsidR="0030463E" w:rsidRPr="007F7792">
        <w:rPr>
          <w:b/>
        </w:rPr>
        <w:t xml:space="preserve">. </w:t>
      </w:r>
      <w:r w:rsidR="00F73B61">
        <w:rPr>
          <w:b/>
        </w:rPr>
        <w:t>If the employee is out of work the form can be sent to them after the manager has completed it</w:t>
      </w:r>
    </w:p>
    <w:p w:rsidR="0030463E" w:rsidRPr="007F7792" w:rsidRDefault="0030463E" w:rsidP="0030463E">
      <w:pPr>
        <w:pStyle w:val="ListParagraph"/>
        <w:numPr>
          <w:ilvl w:val="0"/>
          <w:numId w:val="2"/>
        </w:numPr>
      </w:pPr>
      <w:r w:rsidRPr="007F7792">
        <w:t>The second section of the form</w:t>
      </w:r>
      <w:r w:rsidR="00B438F5" w:rsidRPr="007F7792">
        <w:t xml:space="preserve"> </w:t>
      </w:r>
      <w:r w:rsidRPr="007F7792">
        <w:t xml:space="preserve">is then used by Occupational Health to determine the person’s current abilities to do the specified job demands, and if appropriate, suggested recommendations. </w:t>
      </w:r>
    </w:p>
    <w:p w:rsidR="0030463E" w:rsidRPr="007F7792" w:rsidRDefault="00B438F5" w:rsidP="0030463E">
      <w:pPr>
        <w:pStyle w:val="ListParagraph"/>
        <w:rPr>
          <w:b/>
        </w:rPr>
      </w:pPr>
      <w:r w:rsidRPr="007F7792">
        <w:rPr>
          <w:b/>
        </w:rPr>
        <w:t>Column</w:t>
      </w:r>
      <w:r w:rsidR="00F73B61">
        <w:rPr>
          <w:b/>
        </w:rPr>
        <w:t>s 4 and 5</w:t>
      </w:r>
      <w:r w:rsidR="0030463E" w:rsidRPr="007F7792">
        <w:rPr>
          <w:b/>
        </w:rPr>
        <w:t xml:space="preserve"> </w:t>
      </w:r>
      <w:r w:rsidR="00F73B61">
        <w:rPr>
          <w:b/>
        </w:rPr>
        <w:t>are</w:t>
      </w:r>
      <w:r w:rsidR="0030463E" w:rsidRPr="007F7792">
        <w:rPr>
          <w:b/>
        </w:rPr>
        <w:t xml:space="preserve"> </w:t>
      </w:r>
      <w:r w:rsidR="00F73B61" w:rsidRPr="007F7792">
        <w:rPr>
          <w:b/>
        </w:rPr>
        <w:t>complete</w:t>
      </w:r>
      <w:r w:rsidR="00F73B61">
        <w:rPr>
          <w:b/>
        </w:rPr>
        <w:t>d</w:t>
      </w:r>
      <w:r w:rsidR="0030463E" w:rsidRPr="007F7792">
        <w:rPr>
          <w:b/>
        </w:rPr>
        <w:t xml:space="preserve"> by Occupational Health</w:t>
      </w:r>
      <w:r w:rsidR="006C6294">
        <w:rPr>
          <w:b/>
        </w:rPr>
        <w:t xml:space="preserve"> or </w:t>
      </w:r>
      <w:r w:rsidR="00CD2D6B">
        <w:rPr>
          <w:b/>
        </w:rPr>
        <w:t xml:space="preserve">another </w:t>
      </w:r>
      <w:r w:rsidR="00AA62D7">
        <w:rPr>
          <w:b/>
        </w:rPr>
        <w:t xml:space="preserve">Specialist (at the request of Occupational Health). </w:t>
      </w:r>
      <w:r w:rsidR="0030463E" w:rsidRPr="007F7792">
        <w:rPr>
          <w:b/>
        </w:rPr>
        <w:t xml:space="preserve"> </w:t>
      </w:r>
    </w:p>
    <w:p w:rsidR="0030463E" w:rsidRPr="0077444F" w:rsidRDefault="0030463E" w:rsidP="0030463E">
      <w:pPr>
        <w:pStyle w:val="ListParagraph"/>
        <w:ind w:left="0"/>
        <w:rPr>
          <w:b/>
        </w:rPr>
      </w:pPr>
    </w:p>
    <w:p w:rsidR="0030463E" w:rsidRPr="0077444F" w:rsidRDefault="0030463E" w:rsidP="0030463E">
      <w:pPr>
        <w:pStyle w:val="ListParagraph"/>
        <w:ind w:left="0"/>
      </w:pPr>
      <w:r w:rsidRPr="0077444F">
        <w:t>How to complete the document:</w:t>
      </w:r>
    </w:p>
    <w:p w:rsidR="00B438F5" w:rsidRDefault="00B438F5" w:rsidP="00B438F5">
      <w:pPr>
        <w:pStyle w:val="ListParagraph"/>
        <w:rPr>
          <w:b/>
        </w:rPr>
      </w:pPr>
    </w:p>
    <w:p w:rsidR="00B438F5" w:rsidRPr="00F73B61" w:rsidRDefault="00F73B61" w:rsidP="00AC551D">
      <w:pPr>
        <w:pStyle w:val="ListParagraph"/>
        <w:ind w:left="0"/>
        <w:rPr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Job demands</w:t>
      </w:r>
    </w:p>
    <w:p w:rsidR="00F73B61" w:rsidRDefault="00F73B61" w:rsidP="00AC551D">
      <w:pPr>
        <w:pStyle w:val="ListParagraph"/>
        <w:ind w:left="0"/>
      </w:pPr>
    </w:p>
    <w:p w:rsidR="0030463E" w:rsidRDefault="00B438F5" w:rsidP="00AC551D">
      <w:pPr>
        <w:pStyle w:val="ListParagraph"/>
        <w:ind w:left="0"/>
      </w:pPr>
      <w:r>
        <w:t>C</w:t>
      </w:r>
      <w:r w:rsidR="0030463E" w:rsidRPr="0077444F">
        <w:t>onsider all the aspects of the person’s requir</w:t>
      </w:r>
      <w:r w:rsidR="00CD2D6B">
        <w:t>ed work, including all tasks they</w:t>
      </w:r>
      <w:r w:rsidR="0030463E" w:rsidRPr="0077444F">
        <w:t xml:space="preserve"> might need to do in work, even on rare occasions.  </w:t>
      </w:r>
      <w:r w:rsidR="00072BD7" w:rsidRPr="0077444F">
        <w:t xml:space="preserve">If a job demand that you consider essential is not included in the list, please include it in the ‘Other’ section. </w:t>
      </w:r>
    </w:p>
    <w:p w:rsidR="00B438F5" w:rsidRPr="0077444F" w:rsidRDefault="00B438F5" w:rsidP="00B438F5">
      <w:pPr>
        <w:pStyle w:val="ListParagraph"/>
      </w:pPr>
    </w:p>
    <w:p w:rsidR="00B438F5" w:rsidRDefault="00F73B61" w:rsidP="00AC551D">
      <w:pPr>
        <w:pStyle w:val="ListParagraph"/>
        <w:ind w:left="0"/>
      </w:pPr>
      <w:r>
        <w:rPr>
          <w:b/>
        </w:rPr>
        <w:t>2</w:t>
      </w:r>
      <w:r w:rsidR="00B438F5" w:rsidRPr="00B438F5">
        <w:rPr>
          <w:b/>
        </w:rPr>
        <w:t xml:space="preserve">:  </w:t>
      </w:r>
      <w:r>
        <w:rPr>
          <w:b/>
        </w:rPr>
        <w:tab/>
      </w:r>
      <w:r w:rsidR="00AA62D7">
        <w:rPr>
          <w:b/>
        </w:rPr>
        <w:t xml:space="preserve">Tick if job demand is </w:t>
      </w:r>
      <w:r w:rsidR="00C37270">
        <w:rPr>
          <w:b/>
        </w:rPr>
        <w:t>required</w:t>
      </w:r>
      <w:r w:rsidR="00AA62D7">
        <w:rPr>
          <w:b/>
        </w:rPr>
        <w:t>:</w:t>
      </w:r>
      <w:r w:rsidR="0030463E" w:rsidRPr="00B438F5">
        <w:t xml:space="preserve">  </w:t>
      </w:r>
    </w:p>
    <w:p w:rsidR="00AA62D7" w:rsidRDefault="00AA62D7" w:rsidP="00AC551D">
      <w:pPr>
        <w:pStyle w:val="ListParagraph"/>
        <w:ind w:left="0"/>
      </w:pPr>
      <w:r>
        <w:t>Please tick this box if this job demand is required in the person’s role, even if it is only on rare occasion.  Consider if</w:t>
      </w:r>
      <w:r w:rsidR="0030463E" w:rsidRPr="0077444F">
        <w:t xml:space="preserve"> they </w:t>
      </w:r>
      <w:r>
        <w:t xml:space="preserve">are unable to do this job demand, does it impact on their ability to </w:t>
      </w:r>
      <w:r w:rsidR="00C37270">
        <w:t>carry out</w:t>
      </w:r>
      <w:r>
        <w:t xml:space="preserve"> their role?  </w:t>
      </w:r>
    </w:p>
    <w:p w:rsidR="00AA62D7" w:rsidRDefault="00AA62D7" w:rsidP="00AC551D">
      <w:pPr>
        <w:pStyle w:val="ListParagraph"/>
        <w:ind w:left="0"/>
      </w:pPr>
    </w:p>
    <w:p w:rsidR="0030463E" w:rsidRDefault="00AA62D7" w:rsidP="00AC551D">
      <w:pPr>
        <w:pStyle w:val="ListParagraph"/>
        <w:ind w:left="0"/>
      </w:pPr>
      <w:r w:rsidRPr="00687CAC">
        <w:rPr>
          <w:u w:val="single"/>
        </w:rPr>
        <w:t>Example 1:</w:t>
      </w:r>
      <w:r>
        <w:t xml:space="preserve"> Mary works in the </w:t>
      </w:r>
      <w:r w:rsidR="00C37270">
        <w:t>Emergency</w:t>
      </w:r>
      <w:r>
        <w:t xml:space="preserve"> department.  She occasionally has to deal with aggressive patients or family members.   Therefore, ‘dealing with confrontation/aggression’ is considered to be one of Mary’s job demands. </w:t>
      </w:r>
    </w:p>
    <w:p w:rsidR="00AC551D" w:rsidRPr="0077444F" w:rsidRDefault="00AC551D" w:rsidP="00B438F5">
      <w:pPr>
        <w:pStyle w:val="ListParagraph"/>
      </w:pPr>
    </w:p>
    <w:p w:rsidR="0030463E" w:rsidRDefault="0030463E" w:rsidP="00AC551D">
      <w:pPr>
        <w:pStyle w:val="ListParagraph"/>
        <w:ind w:left="0"/>
      </w:pPr>
      <w:r w:rsidRPr="00687CAC">
        <w:rPr>
          <w:u w:val="single"/>
        </w:rPr>
        <w:t>Example</w:t>
      </w:r>
      <w:r w:rsidR="00AA62D7" w:rsidRPr="00687CAC">
        <w:rPr>
          <w:u w:val="single"/>
        </w:rPr>
        <w:t xml:space="preserve"> 2</w:t>
      </w:r>
      <w:r w:rsidRPr="00687CAC">
        <w:rPr>
          <w:u w:val="single"/>
        </w:rPr>
        <w:t>:</w:t>
      </w:r>
      <w:r w:rsidRPr="0077444F">
        <w:t xml:space="preserve">  </w:t>
      </w:r>
      <w:r w:rsidR="00C37270">
        <w:t xml:space="preserve">Paper for the photocopier is stored above shoulder height in a press. </w:t>
      </w:r>
      <w:r w:rsidR="00F84BCD">
        <w:t>John, a nurse</w:t>
      </w:r>
      <w:proofErr w:type="gramStart"/>
      <w:r w:rsidR="00F84BCD">
        <w:t xml:space="preserve">, </w:t>
      </w:r>
      <w:r w:rsidR="00C37270">
        <w:t xml:space="preserve"> would</w:t>
      </w:r>
      <w:proofErr w:type="gramEnd"/>
      <w:r w:rsidR="00C37270">
        <w:t xml:space="preserve"> </w:t>
      </w:r>
      <w:r w:rsidR="00F84BCD">
        <w:t xml:space="preserve">previously have </w:t>
      </w:r>
      <w:r w:rsidR="00C37270">
        <w:t>carr</w:t>
      </w:r>
      <w:r w:rsidR="00F84BCD">
        <w:t>ied</w:t>
      </w:r>
      <w:r w:rsidR="00C37270">
        <w:t xml:space="preserve"> out this task occasionally, </w:t>
      </w:r>
      <w:r w:rsidRPr="0077444F">
        <w:t xml:space="preserve">however this is not considered an essential part of his job and is therefore not an essential </w:t>
      </w:r>
      <w:r w:rsidR="00F84BCD">
        <w:t>job demand</w:t>
      </w:r>
      <w:r w:rsidRPr="0077444F">
        <w:t xml:space="preserve">. </w:t>
      </w:r>
    </w:p>
    <w:p w:rsidR="00B438F5" w:rsidRDefault="00B438F5" w:rsidP="0030463E">
      <w:pPr>
        <w:pStyle w:val="ListParagraph"/>
      </w:pPr>
    </w:p>
    <w:p w:rsidR="00C37270" w:rsidRPr="0077444F" w:rsidRDefault="00C37270" w:rsidP="0030463E">
      <w:pPr>
        <w:pStyle w:val="ListParagraph"/>
      </w:pPr>
    </w:p>
    <w:p w:rsidR="00B438F5" w:rsidRPr="00B438F5" w:rsidRDefault="00F73B61" w:rsidP="00AC551D">
      <w:pPr>
        <w:pStyle w:val="ListParagraph"/>
        <w:ind w:left="0"/>
        <w:rPr>
          <w:b/>
        </w:rPr>
      </w:pPr>
      <w:r>
        <w:rPr>
          <w:b/>
        </w:rPr>
        <w:lastRenderedPageBreak/>
        <w:t>3</w:t>
      </w:r>
      <w:r w:rsidR="00B438F5" w:rsidRPr="00B438F5">
        <w:rPr>
          <w:b/>
        </w:rPr>
        <w:t xml:space="preserve">:  </w:t>
      </w:r>
      <w:r>
        <w:rPr>
          <w:b/>
        </w:rPr>
        <w:tab/>
      </w:r>
      <w:r w:rsidR="0030463E" w:rsidRPr="00B438F5">
        <w:rPr>
          <w:b/>
        </w:rPr>
        <w:t xml:space="preserve">Description of job demand:  </w:t>
      </w:r>
    </w:p>
    <w:p w:rsidR="0030463E" w:rsidRDefault="0030463E" w:rsidP="00AC551D">
      <w:pPr>
        <w:pStyle w:val="ListParagraph"/>
        <w:ind w:left="0"/>
      </w:pPr>
      <w:r w:rsidRPr="0077444F">
        <w:t xml:space="preserve">If the job demand is essential, describe </w:t>
      </w:r>
      <w:r w:rsidR="00CD2D6B">
        <w:t xml:space="preserve">the relevant detail in </w:t>
      </w:r>
      <w:r w:rsidRPr="0077444F">
        <w:t>relation to th</w:t>
      </w:r>
      <w:r w:rsidR="00F22825" w:rsidRPr="0077444F">
        <w:t>e person’s job.  Use an additional page</w:t>
      </w:r>
      <w:r w:rsidRPr="0077444F">
        <w:t xml:space="preserve"> if required</w:t>
      </w:r>
      <w:r w:rsidR="00F22825" w:rsidRPr="0077444F">
        <w:t>.</w:t>
      </w:r>
      <w:r w:rsidRPr="0077444F">
        <w:t xml:space="preserve">  If possible, </w:t>
      </w:r>
      <w:r w:rsidR="002A1BD0" w:rsidRPr="0077444F">
        <w:t>comment on</w:t>
      </w:r>
      <w:r w:rsidRPr="0077444F">
        <w:t xml:space="preserve"> the frequency of this job demand.  </w:t>
      </w:r>
    </w:p>
    <w:p w:rsidR="00AC551D" w:rsidRPr="0077444F" w:rsidRDefault="00AC551D" w:rsidP="00AC551D">
      <w:pPr>
        <w:pStyle w:val="ListParagraph"/>
        <w:ind w:left="0"/>
      </w:pPr>
    </w:p>
    <w:p w:rsidR="0030463E" w:rsidRPr="00687CAC" w:rsidRDefault="0030463E" w:rsidP="00AC551D">
      <w:pPr>
        <w:pStyle w:val="ListParagraph"/>
        <w:ind w:left="0"/>
        <w:rPr>
          <w:u w:val="single"/>
        </w:rPr>
      </w:pPr>
      <w:r w:rsidRPr="00687CAC">
        <w:rPr>
          <w:u w:val="single"/>
        </w:rPr>
        <w:t>Example</w:t>
      </w:r>
      <w:r w:rsidR="00AC551D" w:rsidRPr="00687CAC">
        <w:rPr>
          <w:u w:val="single"/>
        </w:rPr>
        <w:t xml:space="preserve"> 1</w:t>
      </w:r>
      <w:r w:rsidRPr="00687CAC">
        <w:rPr>
          <w:u w:val="single"/>
        </w:rPr>
        <w:t xml:space="preserve">:  </w:t>
      </w:r>
    </w:p>
    <w:p w:rsidR="0030463E" w:rsidRDefault="0030463E" w:rsidP="00AC551D">
      <w:pPr>
        <w:pStyle w:val="ListParagraph"/>
        <w:ind w:left="0"/>
      </w:pPr>
      <w:r w:rsidRPr="0077444F">
        <w:t>Pushing/pulling:  As a Health Care Assistant, Mary is required to push/pull wheelchairs, hoists and other equipment</w:t>
      </w:r>
      <w:r w:rsidR="00911644">
        <w:t xml:space="preserve"> very frequently</w:t>
      </w:r>
      <w:r w:rsidRPr="0077444F">
        <w:t xml:space="preserve">. </w:t>
      </w:r>
      <w:r w:rsidR="00911644">
        <w:t xml:space="preserve"> </w:t>
      </w:r>
      <w:r w:rsidRPr="0077444F">
        <w:t xml:space="preserve">She is also required to use </w:t>
      </w:r>
      <w:r w:rsidR="00F73B61">
        <w:t>lifting</w:t>
      </w:r>
      <w:r w:rsidR="00F566DB">
        <w:t xml:space="preserve"> movement</w:t>
      </w:r>
      <w:r w:rsidRPr="0077444F">
        <w:t xml:space="preserve"> when transferring patients or re-p</w:t>
      </w:r>
      <w:r w:rsidR="00911644">
        <w:t>ositioning them in bed throughout the day.</w:t>
      </w:r>
    </w:p>
    <w:p w:rsidR="00AC551D" w:rsidRPr="0077444F" w:rsidRDefault="00AC551D" w:rsidP="00AC551D">
      <w:pPr>
        <w:pStyle w:val="ListParagraph"/>
        <w:ind w:left="0"/>
      </w:pPr>
    </w:p>
    <w:p w:rsidR="002A1BD0" w:rsidRPr="00687CAC" w:rsidRDefault="002A1BD0" w:rsidP="00AC551D">
      <w:pPr>
        <w:pStyle w:val="ListParagraph"/>
        <w:ind w:left="0"/>
        <w:rPr>
          <w:u w:val="single"/>
        </w:rPr>
      </w:pPr>
      <w:r w:rsidRPr="00687CAC">
        <w:rPr>
          <w:u w:val="single"/>
        </w:rPr>
        <w:t>Example</w:t>
      </w:r>
      <w:r w:rsidR="00AC551D" w:rsidRPr="00687CAC">
        <w:rPr>
          <w:u w:val="single"/>
        </w:rPr>
        <w:t xml:space="preserve"> 2</w:t>
      </w:r>
      <w:r w:rsidRPr="00687CAC">
        <w:rPr>
          <w:u w:val="single"/>
        </w:rPr>
        <w:t xml:space="preserve">:  </w:t>
      </w:r>
    </w:p>
    <w:p w:rsidR="002A1BD0" w:rsidRPr="0077444F" w:rsidRDefault="002A1BD0" w:rsidP="00AC551D">
      <w:pPr>
        <w:pStyle w:val="ListParagraph"/>
        <w:ind w:left="0"/>
      </w:pPr>
      <w:r w:rsidRPr="0077444F">
        <w:t xml:space="preserve">Multi-tasking:  As a receptionist, Sarah is required to multi-task on a frequent basis- taking down a message as she speaks on the phone, switching between callers, checking the system whilst speaking with a patient etc. </w:t>
      </w:r>
    </w:p>
    <w:p w:rsidR="00072BD7" w:rsidRPr="0077444F" w:rsidRDefault="00072BD7" w:rsidP="00AC551D">
      <w:pPr>
        <w:pStyle w:val="ListParagraph"/>
        <w:ind w:left="0"/>
      </w:pPr>
    </w:p>
    <w:p w:rsidR="00B438F5" w:rsidRDefault="00072BD7" w:rsidP="00AC551D">
      <w:pPr>
        <w:pStyle w:val="ListParagraph"/>
        <w:ind w:left="0"/>
      </w:pPr>
      <w:r w:rsidRPr="00B438F5">
        <w:rPr>
          <w:b/>
        </w:rPr>
        <w:t>Further relevant information:</w:t>
      </w:r>
      <w:r w:rsidRPr="0077444F">
        <w:t xml:space="preserve">  </w:t>
      </w:r>
    </w:p>
    <w:p w:rsidR="00072BD7" w:rsidRDefault="00072BD7" w:rsidP="00AC551D">
      <w:pPr>
        <w:pStyle w:val="ListParagraph"/>
        <w:ind w:left="0"/>
      </w:pPr>
      <w:r w:rsidRPr="0077444F">
        <w:t xml:space="preserve">In this section, include any information regarding the job that is not captured by the job demands.  Consider information </w:t>
      </w:r>
      <w:r w:rsidR="00CD2D6B">
        <w:t>which</w:t>
      </w:r>
      <w:r w:rsidR="00F566DB">
        <w:t xml:space="preserve"> may be relevant for</w:t>
      </w:r>
      <w:r w:rsidRPr="0077444F">
        <w:t xml:space="preserve"> Occupational Health </w:t>
      </w:r>
      <w:r w:rsidR="00CD2D6B">
        <w:t>to be</w:t>
      </w:r>
      <w:r w:rsidRPr="0077444F">
        <w:t xml:space="preserve"> aware of.</w:t>
      </w:r>
    </w:p>
    <w:p w:rsidR="00AC551D" w:rsidRPr="0077444F" w:rsidRDefault="00AC551D" w:rsidP="00AC551D">
      <w:pPr>
        <w:pStyle w:val="ListParagraph"/>
        <w:ind w:left="0"/>
      </w:pPr>
    </w:p>
    <w:p w:rsidR="00072BD7" w:rsidRPr="00F73B61" w:rsidRDefault="00F73B61" w:rsidP="00F73B61">
      <w:pPr>
        <w:rPr>
          <w:b/>
          <w:sz w:val="24"/>
          <w:szCs w:val="24"/>
          <w:u w:val="single"/>
        </w:rPr>
      </w:pPr>
      <w:r w:rsidRPr="00F73B61">
        <w:rPr>
          <w:b/>
          <w:sz w:val="24"/>
          <w:szCs w:val="24"/>
          <w:u w:val="single"/>
        </w:rPr>
        <w:t>Current Abilities</w:t>
      </w:r>
      <w:r>
        <w:rPr>
          <w:b/>
          <w:sz w:val="24"/>
          <w:szCs w:val="24"/>
          <w:u w:val="single"/>
        </w:rPr>
        <w:t xml:space="preserve"> </w:t>
      </w:r>
    </w:p>
    <w:p w:rsidR="00F73B61" w:rsidRDefault="00F73B61" w:rsidP="0030463E">
      <w:pPr>
        <w:rPr>
          <w:b/>
        </w:rPr>
      </w:pPr>
      <w:r>
        <w:rPr>
          <w:b/>
        </w:rPr>
        <w:t>4</w:t>
      </w:r>
      <w:r w:rsidR="00AC551D">
        <w:rPr>
          <w:b/>
        </w:rPr>
        <w:t xml:space="preserve">: </w:t>
      </w:r>
      <w:r>
        <w:rPr>
          <w:b/>
        </w:rPr>
        <w:tab/>
        <w:t>Restricted – Yes or No</w:t>
      </w:r>
    </w:p>
    <w:p w:rsidR="00F73B61" w:rsidRPr="00F73B61" w:rsidRDefault="00F73B61" w:rsidP="0030463E">
      <w:r>
        <w:t>Tick if a restriction is medically recommended</w:t>
      </w:r>
      <w:r w:rsidR="00F84BCD">
        <w:t xml:space="preserve"> for the job demand</w:t>
      </w:r>
    </w:p>
    <w:p w:rsidR="00973268" w:rsidRDefault="00F73B61" w:rsidP="0030463E">
      <w:pPr>
        <w:rPr>
          <w:b/>
        </w:rPr>
      </w:pPr>
      <w:r>
        <w:rPr>
          <w:b/>
        </w:rPr>
        <w:t>5:</w:t>
      </w:r>
      <w:r>
        <w:rPr>
          <w:b/>
        </w:rPr>
        <w:tab/>
      </w:r>
      <w:r w:rsidR="00AC551D">
        <w:rPr>
          <w:b/>
        </w:rPr>
        <w:t xml:space="preserve"> Current Abilities and Recommendations</w:t>
      </w:r>
    </w:p>
    <w:p w:rsidR="00AC551D" w:rsidRDefault="00F73B61" w:rsidP="0030463E">
      <w:r>
        <w:t>Occupational Health must c</w:t>
      </w:r>
      <w:r w:rsidR="00AC551D">
        <w:t>onsider the description of th</w:t>
      </w:r>
      <w:r>
        <w:t>e person’s job demands, and their medical fitness for these demands</w:t>
      </w:r>
      <w:r w:rsidR="00AC551D">
        <w:t>.  Include recommendations</w:t>
      </w:r>
      <w:r>
        <w:t xml:space="preserve"> on current abilities (accommodations required) </w:t>
      </w:r>
      <w:r w:rsidR="00AC551D">
        <w:t>if the person will not be able to complete the job demand as specified.</w:t>
      </w:r>
    </w:p>
    <w:p w:rsidR="00911644" w:rsidRDefault="00AC551D" w:rsidP="00911644">
      <w:pPr>
        <w:spacing w:after="0"/>
      </w:pPr>
      <w:r w:rsidRPr="00911644">
        <w:rPr>
          <w:u w:val="single"/>
        </w:rPr>
        <w:t>Example 1</w:t>
      </w:r>
      <w:r>
        <w:t xml:space="preserve">:  (as </w:t>
      </w:r>
      <w:r w:rsidR="00911644">
        <w:t>per example in Section B above)</w:t>
      </w:r>
    </w:p>
    <w:p w:rsidR="00AC551D" w:rsidRPr="00AC551D" w:rsidRDefault="00AC551D" w:rsidP="00911644">
      <w:pPr>
        <w:spacing w:after="0"/>
      </w:pPr>
      <w:r>
        <w:t xml:space="preserve">Pushing/pulling:  Mary </w:t>
      </w:r>
      <w:r w:rsidR="00F73B61">
        <w:t xml:space="preserve">has a back injury. She </w:t>
      </w:r>
      <w:r>
        <w:t xml:space="preserve">is unable to </w:t>
      </w:r>
      <w:r w:rsidR="00F73B61">
        <w:t xml:space="preserve">lift, </w:t>
      </w:r>
      <w:r>
        <w:t>push</w:t>
      </w:r>
      <w:r w:rsidR="00F73B61">
        <w:t xml:space="preserve"> or </w:t>
      </w:r>
      <w:r>
        <w:t>pull heavy items</w:t>
      </w:r>
      <w:r w:rsidR="00F73B61">
        <w:t>. T</w:t>
      </w:r>
      <w:r>
        <w:t>herefore it is recommended that her job demands wou</w:t>
      </w:r>
      <w:r w:rsidR="00F566DB">
        <w:t>ld be restricted</w:t>
      </w:r>
      <w:r>
        <w:t xml:space="preserve">, and would not involve pushing wheelchairs or </w:t>
      </w:r>
      <w:r w:rsidR="00F84BCD">
        <w:t xml:space="preserve">carry out </w:t>
      </w:r>
      <w:r>
        <w:t xml:space="preserve">manual handling of patients.   </w:t>
      </w:r>
    </w:p>
    <w:sectPr w:rsidR="00AC551D" w:rsidRPr="00AC551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F6C01" w:rsidRDefault="006F6C01" w:rsidP="006F6C01">
      <w:pPr>
        <w:spacing w:after="0" w:line="240" w:lineRule="auto"/>
      </w:pPr>
      <w:r>
        <w:separator/>
      </w:r>
    </w:p>
  </w:endnote>
  <w:endnote w:type="continuationSeparator" w:id="0">
    <w:p w:rsidR="006F6C01" w:rsidRDefault="006F6C01" w:rsidP="006F6C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6C01" w:rsidRDefault="006F6C0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6C01" w:rsidRDefault="006F6C0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6C01" w:rsidRDefault="006F6C0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F6C01" w:rsidRDefault="006F6C01" w:rsidP="006F6C01">
      <w:pPr>
        <w:spacing w:after="0" w:line="240" w:lineRule="auto"/>
      </w:pPr>
      <w:r>
        <w:separator/>
      </w:r>
    </w:p>
  </w:footnote>
  <w:footnote w:type="continuationSeparator" w:id="0">
    <w:p w:rsidR="006F6C01" w:rsidRDefault="006F6C01" w:rsidP="006F6C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6C01" w:rsidRDefault="006F6C0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6C01" w:rsidRDefault="006F6C0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6C01" w:rsidRDefault="006F6C0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8C7EFD"/>
    <w:multiLevelType w:val="hybridMultilevel"/>
    <w:tmpl w:val="8AAEC836"/>
    <w:lvl w:ilvl="0" w:tplc="1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AFB167C"/>
    <w:multiLevelType w:val="hybridMultilevel"/>
    <w:tmpl w:val="09DC7F38"/>
    <w:lvl w:ilvl="0" w:tplc="4A38931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DF648EE"/>
    <w:multiLevelType w:val="hybridMultilevel"/>
    <w:tmpl w:val="DBA877E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NTUyMTE3NDc3MzZQ0lEKTi0uzszPAykwrAUAL38XkSwAAAA="/>
  </w:docVars>
  <w:rsids>
    <w:rsidRoot w:val="0030463E"/>
    <w:rsid w:val="00072BD7"/>
    <w:rsid w:val="000C08AE"/>
    <w:rsid w:val="002A1BD0"/>
    <w:rsid w:val="0030463E"/>
    <w:rsid w:val="003B43A0"/>
    <w:rsid w:val="00531B9F"/>
    <w:rsid w:val="00687CAC"/>
    <w:rsid w:val="006C6294"/>
    <w:rsid w:val="006F6C01"/>
    <w:rsid w:val="0077444F"/>
    <w:rsid w:val="007A0EA1"/>
    <w:rsid w:val="007F7792"/>
    <w:rsid w:val="00911644"/>
    <w:rsid w:val="00973268"/>
    <w:rsid w:val="00AA62D7"/>
    <w:rsid w:val="00AC551D"/>
    <w:rsid w:val="00B438F5"/>
    <w:rsid w:val="00B848B6"/>
    <w:rsid w:val="00C37270"/>
    <w:rsid w:val="00CD2D6B"/>
    <w:rsid w:val="00F22825"/>
    <w:rsid w:val="00F566DB"/>
    <w:rsid w:val="00F73B61"/>
    <w:rsid w:val="00F84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463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F6C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6C01"/>
  </w:style>
  <w:style w:type="paragraph" w:styleId="Footer">
    <w:name w:val="footer"/>
    <w:basedOn w:val="Normal"/>
    <w:link w:val="FooterChar"/>
    <w:uiPriority w:val="99"/>
    <w:unhideWhenUsed/>
    <w:rsid w:val="006F6C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6C0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463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F6C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6C01"/>
  </w:style>
  <w:style w:type="paragraph" w:styleId="Footer">
    <w:name w:val="footer"/>
    <w:basedOn w:val="Normal"/>
    <w:link w:val="FooterChar"/>
    <w:uiPriority w:val="99"/>
    <w:unhideWhenUsed/>
    <w:rsid w:val="006F6C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6C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9DA3FE-9424-4AF1-AE4C-9799832AA6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87</Words>
  <Characters>33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E</Company>
  <LinksUpToDate>false</LinksUpToDate>
  <CharactersWithSpaces>39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e Flanagan</dc:creator>
  <cp:lastModifiedBy>Deborah Moriarty</cp:lastModifiedBy>
  <cp:revision>3</cp:revision>
  <dcterms:created xsi:type="dcterms:W3CDTF">2019-09-25T10:01:00Z</dcterms:created>
  <dcterms:modified xsi:type="dcterms:W3CDTF">2019-09-25T10:06:00Z</dcterms:modified>
</cp:coreProperties>
</file>